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61D2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1B9A49D" w:rsidR="007B4A91" w:rsidRDefault="007023A9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Joomaji</w:t>
      </w:r>
      <w:proofErr w:type="spellEnd"/>
    </w:p>
    <w:p w14:paraId="34A9E19B" w14:textId="77777777" w:rsidR="007B4A91" w:rsidRDefault="00161D2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A87ED4A" w:rsidR="007B4A91" w:rsidRDefault="007023A9">
      <w:pPr>
        <w:ind w:left="720"/>
        <w:rPr>
          <w:sz w:val="28"/>
          <w:szCs w:val="28"/>
        </w:rPr>
      </w:pPr>
      <w:r>
        <w:rPr>
          <w:sz w:val="28"/>
          <w:szCs w:val="28"/>
        </w:rPr>
        <w:t>It’s to fun from the boss and collect coins and gain XP</w:t>
      </w:r>
    </w:p>
    <w:p w14:paraId="3D632C61" w14:textId="77777777" w:rsidR="007B4A91" w:rsidRDefault="00161D2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54229FC" w:rsidR="007B4A91" w:rsidRDefault="007023A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once was a monster that would live nicely when once suddenly a small rat came up to him asking to be his roommate and the monster was angry. </w:t>
      </w:r>
      <w:proofErr w:type="gramStart"/>
      <w:r>
        <w:rPr>
          <w:sz w:val="28"/>
          <w:szCs w:val="28"/>
        </w:rPr>
        <w:t>So</w:t>
      </w:r>
      <w:proofErr w:type="gramEnd"/>
      <w:r>
        <w:rPr>
          <w:sz w:val="28"/>
          <w:szCs w:val="28"/>
        </w:rPr>
        <w:t xml:space="preserve"> he started chasing after the mouse and that’s how the game started.</w:t>
      </w:r>
    </w:p>
    <w:p w14:paraId="76517439" w14:textId="4F1FE6BA" w:rsidR="007023A9" w:rsidRDefault="007023A9">
      <w:pPr>
        <w:ind w:left="720"/>
        <w:rPr>
          <w:sz w:val="28"/>
          <w:szCs w:val="28"/>
        </w:rPr>
      </w:pPr>
      <w:r>
        <w:rPr>
          <w:sz w:val="28"/>
          <w:szCs w:val="28"/>
        </w:rPr>
        <w:t>(</w:t>
      </w:r>
      <w:proofErr w:type="gramStart"/>
      <w:r>
        <w:rPr>
          <w:sz w:val="28"/>
          <w:szCs w:val="28"/>
        </w:rPr>
        <w:t>there</w:t>
      </w:r>
      <w:proofErr w:type="gramEnd"/>
      <w:r>
        <w:rPr>
          <w:sz w:val="28"/>
          <w:szCs w:val="28"/>
        </w:rPr>
        <w:t xml:space="preserve"> is no ending).</w:t>
      </w:r>
    </w:p>
    <w:p w14:paraId="6102F988" w14:textId="77777777" w:rsidR="007B4A91" w:rsidRDefault="00161D23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161D23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161D23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5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D30EBAE" w:rsidR="007B4A91" w:rsidRPr="007023A9" w:rsidRDefault="007023A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Bahnschrift SemiBold Condensed" w:hAnsi="Bahnschrift SemiBold Condensed"/>
                <w:sz w:val="28"/>
                <w:szCs w:val="28"/>
              </w:rPr>
            </w:pPr>
            <w:r>
              <w:rPr>
                <w:rFonts w:ascii="Bahnschrift SemiBold Condensed" w:hAnsi="Bahnschrift SemiBold Condensed"/>
                <w:sz w:val="28"/>
                <w:szCs w:val="28"/>
              </w:rPr>
              <w:t>Mons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E69AFF6" w:rsidR="007B4A91" w:rsidRDefault="00824F5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un so fast like a 10000000000 km//h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70A0554" w:rsidR="007B4A91" w:rsidRPr="00824F51" w:rsidRDefault="00824F5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Arial Narrow" w:hAnsi="Arial Narrow"/>
                <w:sz w:val="28"/>
                <w:szCs w:val="28"/>
              </w:rPr>
            </w:pPr>
            <w:r>
              <w:rPr>
                <w:rFonts w:ascii="Arial Narrow" w:hAnsi="Arial Narrow"/>
                <w:sz w:val="28"/>
                <w:szCs w:val="28"/>
              </w:rPr>
              <w:t>Mous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D1C3ADD" w:rsidR="007B4A91" w:rsidRDefault="00824F5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ould run too but not as fast as the monster but he is so much smarter than the monster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6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 w:rsidTr="00824F51">
        <w:trPr>
          <w:trHeight w:val="915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076CF29" w:rsidR="007B4A91" w:rsidRDefault="00824F5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FC cheeseburger with double patt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CEBF74D" w:rsidR="007B4A91" w:rsidRDefault="00824F5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s energy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426175A" w:rsidR="007B4A91" w:rsidRDefault="00824F5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8BFD58A" w:rsidR="007B4A91" w:rsidRDefault="00824F5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ke u rich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5EFF5F9C" w:rsidR="007B4A91" w:rsidRDefault="007B4A91">
      <w:pPr>
        <w:ind w:left="720"/>
        <w:rPr>
          <w:sz w:val="28"/>
          <w:szCs w:val="28"/>
        </w:rPr>
      </w:pPr>
    </w:p>
    <w:p w14:paraId="39620D9C" w14:textId="0603BA5E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A69F13A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14FF9CA4" w:rsidR="00556965" w:rsidRDefault="00824F51">
      <w:r>
        <w:rPr>
          <w:noProof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0A50BCC7" wp14:editId="57249721">
                <wp:simplePos x="0" y="0"/>
                <wp:positionH relativeFrom="column">
                  <wp:posOffset>1021080</wp:posOffset>
                </wp:positionH>
                <wp:positionV relativeFrom="paragraph">
                  <wp:posOffset>-960755</wp:posOffset>
                </wp:positionV>
                <wp:extent cx="1337945" cy="2088515"/>
                <wp:effectExtent l="57150" t="38100" r="52705" b="45085"/>
                <wp:wrapNone/>
                <wp:docPr id="34" name="Рукописный ввод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1337945" cy="20885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09C907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Рукописный ввод 34" o:spid="_x0000_s1026" type="#_x0000_t75" style="position:absolute;margin-left:79.7pt;margin-top:-76.35pt;width:106.75pt;height:165.8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">
                <v:imagedata r:id="rId6" o:title=""/>
              </v:shape>
            </w:pict>
          </mc:Fallback>
        </mc:AlternateContent>
      </w:r>
    </w:p>
    <w:p w14:paraId="1C560CE8" w14:textId="2B2B0741" w:rsidR="007B4A91" w:rsidRDefault="00161D23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5CC6033E" w:rsidR="007B4A91" w:rsidRDefault="00161D23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12BA3B4D" w:rsidR="007B4A91" w:rsidRDefault="00161D23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41CC77E4" w:rsidR="007B4A91" w:rsidRDefault="00161D23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6AC0DBAE" w:rsidR="007B4A91" w:rsidRDefault="00824F51">
      <w:pPr>
        <w:rPr>
          <w:sz w:val="28"/>
          <w:szCs w:val="28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729920" behindDoc="0" locked="0" layoutInCell="1" allowOverlap="1" wp14:anchorId="62970F89" wp14:editId="6675AEE2">
                <wp:simplePos x="0" y="0"/>
                <wp:positionH relativeFrom="column">
                  <wp:posOffset>2620010</wp:posOffset>
                </wp:positionH>
                <wp:positionV relativeFrom="paragraph">
                  <wp:posOffset>360045</wp:posOffset>
                </wp:positionV>
                <wp:extent cx="1269715" cy="563880"/>
                <wp:effectExtent l="57150" t="38100" r="45085" b="45720"/>
                <wp:wrapNone/>
                <wp:docPr id="71" name="Рукописный ввод 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269715" cy="563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F69276" id="Рукописный ввод 71" o:spid="_x0000_s1026" type="#_x0000_t75" style="position:absolute;margin-left:205.6pt;margin-top:27.65pt;width:101.4pt;height:45.8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">
                <v:imagedata r:id="rId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23776" behindDoc="0" locked="0" layoutInCell="1" allowOverlap="1" wp14:anchorId="063FA926" wp14:editId="64DADBBC">
                <wp:simplePos x="0" y="0"/>
                <wp:positionH relativeFrom="column">
                  <wp:posOffset>1433830</wp:posOffset>
                </wp:positionH>
                <wp:positionV relativeFrom="paragraph">
                  <wp:posOffset>-139065</wp:posOffset>
                </wp:positionV>
                <wp:extent cx="985925" cy="587640"/>
                <wp:effectExtent l="38100" t="38100" r="43180" b="41275"/>
                <wp:wrapNone/>
                <wp:docPr id="65" name="Рукописный ввод 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985925" cy="58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414394" id="Рукописный ввод 65" o:spid="_x0000_s1026" type="#_x0000_t75" style="position:absolute;margin-left:112.2pt;margin-top:-11.65pt;width:79.05pt;height:47.6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">
                <v:imagedata r:id="rId1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14560" behindDoc="0" locked="0" layoutInCell="1" allowOverlap="1" wp14:anchorId="30349D13" wp14:editId="48DAF538">
                <wp:simplePos x="0" y="0"/>
                <wp:positionH relativeFrom="column">
                  <wp:posOffset>716915</wp:posOffset>
                </wp:positionH>
                <wp:positionV relativeFrom="paragraph">
                  <wp:posOffset>112395</wp:posOffset>
                </wp:positionV>
                <wp:extent cx="388005" cy="278805"/>
                <wp:effectExtent l="57150" t="57150" r="12065" b="45085"/>
                <wp:wrapNone/>
                <wp:docPr id="56" name="Рукописный ввод 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88005" cy="2788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EA0B38" id="Рукописный ввод 56" o:spid="_x0000_s1026" type="#_x0000_t75" style="position:absolute;margin-left:55.75pt;margin-top:8.15pt;width:31.95pt;height:23.3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">
                <v:imagedata r:id="rId1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08416" behindDoc="0" locked="0" layoutInCell="1" allowOverlap="1" wp14:anchorId="332508E6" wp14:editId="7BCB58B9">
                <wp:simplePos x="0" y="0"/>
                <wp:positionH relativeFrom="column">
                  <wp:posOffset>1837765</wp:posOffset>
                </wp:positionH>
                <wp:positionV relativeFrom="paragraph">
                  <wp:posOffset>112340</wp:posOffset>
                </wp:positionV>
                <wp:extent cx="360" cy="360"/>
                <wp:effectExtent l="38100" t="38100" r="57150" b="57150"/>
                <wp:wrapNone/>
                <wp:docPr id="49" name="Рукописный ввод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E2CA00" id="Рукописный ввод 49" o:spid="_x0000_s1026" type="#_x0000_t75" style="position:absolute;margin-left:2in;margin-top:8.15pt;width:1.45pt;height:1.4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">
                <v:imagedata r:id="rId1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78B30F9C" wp14:editId="4B97FFC0">
                <wp:simplePos x="0" y="0"/>
                <wp:positionH relativeFrom="column">
                  <wp:posOffset>3247950</wp:posOffset>
                </wp:positionH>
                <wp:positionV relativeFrom="paragraph">
                  <wp:posOffset>141185</wp:posOffset>
                </wp:positionV>
                <wp:extent cx="360" cy="360"/>
                <wp:effectExtent l="38100" t="38100" r="57150" b="57150"/>
                <wp:wrapNone/>
                <wp:docPr id="35" name="Рукописный ввод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9CCC6C" id="Рукописный ввод 35" o:spid="_x0000_s1026" type="#_x0000_t75" style="position:absolute;margin-left:255.05pt;margin-top:10.4pt;width:1.45pt;height:1.4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">
                <v:imagedata r:id="rId14" o:title=""/>
              </v:shape>
            </w:pict>
          </mc:Fallback>
        </mc:AlternateContent>
      </w:r>
      <w:r w:rsidR="00161D23">
        <w:pict w14:anchorId="4F92B24E">
          <v:rect id="_x0000_i1035" style="width:0;height:1.5pt" o:hralign="center" o:hrstd="t" o:hr="t" fillcolor="#a0a0a0" stroked="f"/>
        </w:pict>
      </w:r>
      <w:r w:rsidR="00161D23">
        <w:pict w14:anchorId="49CF2C3B">
          <v:rect id="_x0000_i1036" style="width:0;height:1.5pt" o:hralign="center" o:hrstd="t" o:hr="t" fillcolor="#a0a0a0" stroked="f"/>
        </w:pict>
      </w:r>
      <w:r w:rsidR="00161D23">
        <w:lastRenderedPageBreak/>
        <w:pict w14:anchorId="2BE0C1BB">
          <v:rect id="_x0000_i1037" style="width:0;height:1.5pt" o:hralign="center" o:hrstd="t" o:hr="t" fillcolor="#a0a0a0" stroked="f"/>
        </w:pict>
      </w:r>
      <w:r w:rsidR="00161D23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Bahnschrift SemiBold Condensed">
    <w:panose1 w:val="020B0502040204020203"/>
    <w:charset w:val="CC"/>
    <w:family w:val="swiss"/>
    <w:pitch w:val="variable"/>
    <w:sig w:usb0="A00002C7" w:usb1="00000002" w:usb2="00000000" w:usb3="00000000" w:csb0="0000019F" w:csb1="00000000"/>
  </w:font>
  <w:font w:name="Arial Narrow">
    <w:panose1 w:val="020B0606020202030204"/>
    <w:charset w:val="CC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61D23"/>
    <w:rsid w:val="00556965"/>
    <w:rsid w:val="007023A9"/>
    <w:rsid w:val="007B4A91"/>
    <w:rsid w:val="00824F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ustomXml" Target="ink/ink5.xml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ink/ink4.xml"/><Relationship Id="rId5" Type="http://schemas.openxmlformats.org/officeDocument/2006/relationships/customXml" Target="ink/ink1.xml"/><Relationship Id="rId15" Type="http://schemas.openxmlformats.org/officeDocument/2006/relationships/customXml" Target="ink/ink6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4" Type="http://schemas.openxmlformats.org/officeDocument/2006/relationships/image" Target="media/image5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8-06T17:30:41.122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866 4924 24575,'0'0'0,"0"-1"0,0 0 0,1 0 0,-1 0 0,0 0 0,1 0 0,-1 0 0,0 0 0,1 1 0,-1-1 0,1 0 0,-1 0 0,1 1 0,-1-1 0,1 0 0,0 1 0,-1-1 0,1 0 0,0 1 0,0-1 0,-1 1 0,1-1 0,0 1 0,2-1 0,26-23 0,39-27 0,-2-2 0,-2-4 0,-3-2 0,-2-3 0,87-120 0,130-182 0,-219 296 0,-4-2 0,-2-2 0,45-88 0,-73 118 0,1 2 0,2 1 0,2 1 0,1 1 0,2 1 0,2 2 0,62-50 0,-64 62-1365,-2 6-5461</inkml:trace>
  <inkml:trace contextRef="#ctx0" brushRef="#br0" timeOffset="1851.12">3672 4898 24575,'-1'-12'0,"-1"0"0,0 0 0,-1 0 0,-1 0 0,0 0 0,0 0 0,-9-16 0,-15-46 0,14 2 0,-5-87 0,-3-20 0,-37-101 0,44 196 0,-8-128 0,23 209 0,-2-9 0,0 1 0,0 0 0,-2 0 0,1 1 0,-7-14 0,-10-34 0,-24-107-1365,36 142-5461</inkml:trace>
  <inkml:trace contextRef="#ctx0" brushRef="#br0" timeOffset="3549.37">2692 3574 24575,'0'9'0,"0"8"0,-4 0 0,-2 3 0,0 1 0,-3 3 0,0 1 0,1 5 0,-2 3 0,0-5-8191</inkml:trace>
  <inkml:trace contextRef="#ctx0" brushRef="#br0" timeOffset="7590.17">1104 4764 24575,'-2'1'0,"1"0"0,-1 0 0,1 0 0,-1 0 0,1 0 0,0 0 0,-1 0 0,1 0 0,0 1 0,0-1 0,0 0 0,0 1 0,0-1 0,0 1 0,-1 2 0,-18 33 0,16-27 0,-53 119 0,47-100 0,-2 0 0,-1-1 0,-1-1 0,-1 0 0,-1-1 0,-31 38 0,-70 91 0,-99 51 0,199-193 0,-1 0 0,0-1 0,0 0 0,-2-2 0,-37 16 0,-111 28 0,64-23 0,84-26-455,1 0 0,-36 3 0,28-5-6371</inkml:trace>
  <inkml:trace contextRef="#ctx0" brushRef="#br0" timeOffset="9070.05">3645 4607 24575,'-1'1'0,"0"-1"0,0 0 0,1 1 0,-1-1 0,0 1 0,0-1 0,0 1 0,1 0 0,-1-1 0,0 1 0,1-1 0,-1 1 0,0 0 0,1 0 0,-1-1 0,1 1 0,-1 0 0,1 0 0,0 0 0,-1 0 0,1 0 0,0-1 0,-1 1 0,1 0 0,0 2 0,-6 27 0,6-26 0,-5 46 0,3 1 0,1-1 0,7 54 0,30 151 0,2 24 0,-33-178 0,-5-54 0,13 76 0,-12-120-39,-1-1 0,1 0 0,-1 1 0,1-1 0,-1 1 0,0-1 0,0 1 0,0-1 0,0 1 0,-1 0 0,1-1 0,-1 0 0,1 1 0,-1-1 0,0 1 0,0-1 0,0 0 0,0 1 0,0-1 0,0 0 0,-1 0 0,1 0 0,-1 0 0,0 0 0,0 0 0,1-1 0,-1 1 0,0 0 0,0-1 0,0 0 0,-1 1 0,1-1 0,0 0 0,-4 1 0,-14 4-6787</inkml:trace>
  <inkml:trace contextRef="#ctx0" brushRef="#br0" timeOffset="4568.38">2613 4315 24575,'0'9'0,"0"8"0,0 5 0,0 3 0,0 2 0,0 2 0,0-1 0,-5-4 0,-1-7-8191</inkml:trace>
  <inkml:trace contextRef="#ctx0" brushRef="#br0" timeOffset="5395.27">2455 4765 24575,'-1'30'0,"0"-1"0,-2 0 0,-2 0 0,0-1 0,-2 1 0,-1-1 0,-16 35 0,-10 44 0,10-28 0,0-5-1365,16-57-5461</inkml:trace>
  <inkml:trace contextRef="#ctx0" brushRef="#br0" timeOffset="10726.04">1845 5455 24575,'13'-17'0,"0"0"0,-1-2 0,-1 1 0,-1-1 0,14-39 0,-7 18 0,24-51 0,39-133 0,-52 103 0,7-25 0,-29 125 0,1 0 0,2 1 0,0 1 0,20-34 0,-28 52 0,-1 0 0,1-1 0,0 1 0,0-1 0,0 1 0,0 0 0,0 0 0,0-1 0,0 1 0,0 0 0,0 0 0,1 0 0,-1 0 0,0 0 0,1 1 0,-1-1 0,1 0 0,-1 1 0,1-1 0,-1 1 0,1-1 0,-1 1 0,1 0 0,0 0 0,-1-1 0,1 1 0,-1 0 0,1 0 0,0 1 0,-1-1 0,1 0 0,-1 1 0,1-1 0,-1 0 0,1 1 0,-1 0 0,1-1 0,-1 1 0,1 0 0,-1 0 0,0 0 0,1 0 0,-1 0 0,0 0 0,0 0 0,0 0 0,0 1 0,0-1 0,0 0 0,1 3 0,7 7 0,-2 1 0,1 0 0,-1 1 0,7 19 0,7 26 0,-3 0 0,11 69 0,-19-84 0,-2 10 0,-1-1 0,-2 104 0,-2-32 0,0-94-1365,3-6-5461</inkml:trace>
  <inkml:trace contextRef="#ctx0" brushRef="#br0" timeOffset="12345.94">2242 4502 24575,'-3'-4'0,"0"-1"0,1 0 0,0-1 0,-1 1 0,2 0 0,-1-1 0,1 1 0,-1-1 0,2 1 0,-1-1 0,1 0 0,-1 1 0,2-1 0,0-10 0,-1 5 0,8-98 0,4 1 0,31-130 0,-3 27 0,18-273 0,-21 155 0,-28 222 0,-8-167 0,-4 117 0,6 130 0,1 1 0,1-1 0,1 1 0,2 0 0,0 0 0,13-25 0,-4 4 0,28-57 0,-29 69 0,-1 0 0,18-66 0,0-40 0,42-215 0,-65 289 0,11-60 0,5-236 0,-27 277-1365,0 64-5461</inkml:trace>
  <inkml:trace contextRef="#ctx0" brushRef="#br0" timeOffset="12952.42">2559 2517 24575,'4'5'0,"11"5"0,17 11 0,20 10 0,33 5 0,33 9 0,11-2 0,-4-5 0,-13-8 0,-18-10 0,-15-7 0,-17-3 0,-14-2 0,-11-3 0,-12-2-8191</inkml:trace>
  <inkml:trace contextRef="#ctx0" brushRef="#br0" timeOffset="13866.99">2561 2541 24575,'0'-4'0,"-1"0"0,0 0 0,0 0 0,0 1 0,-1-1 0,1 0 0,-1 0 0,0 0 0,0 1 0,0-1 0,0 1 0,0 0 0,-1 0 0,0 0 0,0 0 0,0 0 0,0 0 0,0 1 0,-7-5 0,-7-4 0,-1 1 0,-30-13 0,41 20 0,-53-22 0,0 3 0,-1 3 0,-1 2 0,-1 3 0,0 3 0,-84-5 0,-168-23 0,87 8 0,184 27-120,5 1-129,0-1 0,0-2 0,0-2 0,-73-24 0,93 23-6577</inkml:trace>
  <inkml:trace contextRef="#ctx0" brushRef="#br0" timeOffset="15725.36">2481 612 24575,'-1'-6'0,"0"0"0,0 0 0,-1-1 0,0 1 0,0 0 0,-1 0 0,-3-6 0,-7-20 0,4-8 0,1 0 0,3-1 0,1 1 0,2-1 0,2 0 0,6-55 0,-5 92 0,0 0 0,0 0 0,0 0 0,1 1 0,-1-1 0,1 1 0,0-1 0,0 1 0,1-1 0,-1 1 0,0 0 0,1 0 0,0 0 0,0 1 0,0-1 0,0 1 0,0-1 0,0 1 0,1 0 0,-1 0 0,1 1 0,5-3 0,11-4 0,0 1 0,43-8 0,-39 10 0,34-9 0,19-6 0,0 4 0,2 3 0,107-4 0,-124 16 0,162 5 0,-215-3 0,-1 0 0,0 0 0,1 1 0,-1 0 0,0 0 0,-1 1 0,1 0 0,0 1 0,-1 0 0,1 0 0,-1 0 0,0 1 0,9 9 0,-6-5 0,-1 1 0,0 0 0,-1 1 0,0 0 0,-1 0 0,0 1 0,8 21 0,0 6 0,-3 2 0,-1 0 0,-2 0 0,6 56 0,-4 43 0,-8 179 0,-3-315 0,1 1 0,-2-1 0,1 0 0,0 1 0,-1-1 0,0 0 0,0 0 0,0 0 0,0 1 0,-1-1 0,0 0 0,0-1 0,0 1 0,0 0 0,0 0 0,-1-1 0,0 0 0,0 1 0,0-1 0,0 0 0,0 0 0,0-1 0,-1 1 0,0-1 0,1 1 0,-1-1 0,0 0 0,0-1 0,-7 3 0,-25 9 0,0-1 0,0-2 0,-69 10 0,-117 1 0,-216-19 0,426-3 0,0 0 0,0 0 0,1-1 0,-1-1 0,1 0 0,0 0 0,0-1 0,0-1 0,-18-10 0,16 6 0,1 0 0,-1-1 0,1-1 0,1 0 0,0 0 0,-15-22 0,3 3 0,1-1 0,2-1 0,2 0 0,-16-37 0,28 54 0,0-1 0,1 0 0,1 0 0,1 0 0,0 0 0,1 0 0,1-1 0,0 1 0,1-1 0,1 1 0,5-28 0,0 16-195,2 1 0,1 0 0,1 0 0,1 1 0,2 1 0,24-39 0,-22 40-6631</inkml:trace>
  <inkml:trace contextRef="#ctx0" brushRef="#br0" timeOffset="16481.28">2903 293 24575</inkml:trace>
  <inkml:trace contextRef="#ctx0" brushRef="#br0" timeOffset="16842.26">3062 240 24575,'0'0'-8191</inkml:trace>
  <inkml:trace contextRef="#ctx0" brushRef="#br0" timeOffset="17879.21">2877 374 24575,'0'3'0,"1"0"0,0 0 0,-1 0 0,1-1 0,0 1 0,0 0 0,0-1 0,1 1 0,-1 0 0,1-1 0,-1 0 0,1 1 0,0-1 0,0 0 0,0 0 0,0 0 0,0 0 0,1 0 0,-1-1 0,0 1 0,1-1 0,4 3 0,7 2 0,1 1 0,27 7 0,-36-12 0,29 6 0,-1-2 0,1-1 0,1-1 0,-1-2 0,46-3 0,-76 1 6,-1 0 0,0-1-1,0 1 1,0-1 0,0 0-1,0 0 1,1 0 0,-2 0 0,1-1-1,0 0 1,0 0 0,0 0-1,-1 0 1,1 0 0,-1-1-1,0 1 1,0-1 0,0 0 0,0 0-1,4-6 1,-3 3-130,-1-1 0,1 1 1,-2-1-1,1 0 0,-1 0 0,0 0 1,0 0-1,-1 0 0,0 0 0,0 0 1,-1-9-1,0-7-6702</inkml:trace>
  <inkml:trace contextRef="#ctx0" brushRef="#br0" timeOffset="20264.03">2798 3759 24575,'19'-35'0,"-1"-2"0,-2 0 0,-2-1 0,-1-1 0,-2 0 0,8-56 0,-17 85 0,0 1 0,1-1 0,0 0 0,0 1 0,1 0 0,0 0 0,7-11 0,-10 18 0,1-1 0,-1 1 0,1 0 0,0 0 0,-1 0 0,1 0 0,0 1 0,0-1 0,0 0 0,1 1 0,-1-1 0,0 1 0,5-2 0,-5 3 0,-1-1 0,1 1 0,0 0 0,-1 0 0,1 0 0,0 1 0,-1-1 0,1 0 0,0 0 0,-1 1 0,1-1 0,-1 1 0,1 0 0,0-1 0,-1 1 0,0 0 0,1 0 0,-1 0 0,1 0 0,-1 0 0,0 0 0,0 0 0,0 1 0,2 1 0,2 5 0,0 0 0,-1 0 0,0 1 0,0 0 0,0 0 0,-2 0 0,1 0 0,-1 0 0,2 12 0,4 16 0,4 13 0,-2 0 0,5 93 0,-13-128-103,1-1-1,0 1 0,1-1 1,1 0-1,8 18 0,-9-20-639,4 7-6083</inkml:trace>
  <inkml:trace contextRef="#ctx0" brushRef="#br0" timeOffset="21529.04">2956 3283 24575,'-5'0'0,"-1"-4"0,1-6 0,0-7 0,1-3 0,2-4 0,1-3 0,5 5 0,3 4-8191</inkml:trace>
  <inkml:trace contextRef="#ctx0" brushRef="#br0" timeOffset="22682.31">2956 3283 24575,'0'-4'0,"9"-2"0,3-4 0,4-1 0,4 2 0,2 3 0,3 1 0,1 3 0,1 1 0,-4 0-8191</inkml:trace>
  <inkml:trace contextRef="#ctx0" brushRef="#br0" timeOffset="23656.17">2957 3230 24575,'0'5'0,"-5"1"0,-10 0 0,-2 3 0,-4 0 0,-2-1 0,-2-2 0,-5 6 0,-3 2 0,-4-1 0,4-4-8191</inkml:trace>
  <inkml:trace contextRef="#ctx0" brushRef="#br0" timeOffset="25523.85">2825 3176 24575,'-1'-51'0,"-1"23"0,2 1 0,6-47 0,-5 66 0,1 0 0,0 0 0,0 0 0,1 0 0,0 0 0,0 1 0,1-1 0,0 1 0,0 0 0,1 0 0,0 1 0,0-1 0,9-7 0,9-8 0,1 1 0,1 2 0,1 0 0,1 1 0,48-23 0,-64 36 0,0 1 0,0 0 0,1 1 0,-1 0 0,1 0 0,0 1 0,-1 1 0,1 0 0,0 1 0,0 0 0,0 0 0,0 2 0,-1-1 0,1 1 0,0 1 0,-1 0 0,0 1 0,17 8 0,-22-9 0,0 0 0,0 1 0,0 0 0,-1 0 0,0 0 0,0 1 0,0 0 0,0 0 0,-1 0 0,0 0 0,0 1 0,0 0 0,-1 0 0,1 0 0,-1 0 0,-1 0 0,1 1 0,1 9 0,-1 0 0,0-1 0,-2 1 0,1 0 0,-2 0 0,0 0 0,-5 29 0,4-42 0,0 1 0,0-1 0,0 0 0,0 0 0,-1 1 0,0-1 0,1 0 0,-1 0 0,0 0 0,0-1 0,-1 1 0,1 0 0,-1-1 0,1 1 0,-1-1 0,0 0 0,0 0 0,0 0 0,0 0 0,-6 2 0,-8 3 0,0 0 0,-35 7 0,16-4 0,-9 6-273,-1-3 0,0-2 0,-1-2 0,-84 6 0,102-15-6553</inkml:trace>
  <inkml:trace contextRef="#ctx0" brushRef="#br0" timeOffset="27848.72">3009 2806 24575,'0'0'-8191</inkml:trace>
  <inkml:trace contextRef="#ctx0" brushRef="#br0" timeOffset="29810.23">3036 2833 24575,'5'-4'0,"1"7"0,0 8 0,-6 6 0,-3-4 0</inkml:trace>
  <inkml:trace contextRef="#ctx0" brushRef="#br0" timeOffset="31685.87">3194 2806 24575,'0'5'0,"0"5"0,0 2-8191</inkml:trace>
  <inkml:trace contextRef="#ctx0" brushRef="#br0" timeOffset="33678.21">3009 3018 24575,'0'-4'0,"4"-2"0,7-8 0,1-7 0,2 0 0,0 0 0,2 2 0,2 6 0,3 4 0,-3 9 0,1 3 0,-3 7 0,0 1 0,-2-1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8-06T17:32:31.589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950 0 24575,'-30'3'0,"1"0"0,-1 2 0,1 1 0,0 1 0,0 2 0,1 1 0,0 1 0,1 1 0,0 1 0,1 2 0,-38 28 0,16-8 0,2 2 0,2 2 0,2 1 0,1 3 0,-40 55 0,62-73 0,-129 184 0,131-181 0,1 1 0,1 1 0,2 0 0,0 1 0,-12 53 0,23-79 0,1 1 0,0-1 0,1 1 0,-1-1 0,1 1 0,0-1 0,0 1 0,1-1 0,-1 1 0,1-1 0,1 1 0,-1-1 0,1 0 0,0 1 0,0-1 0,4 6 0,-2-6 0,0 1 0,1-1 0,-1-1 0,1 1 0,1-1 0,-1 1 0,1-1 0,-1-1 0,1 1 0,0-1 0,0 0 0,1-1 0,10 4 0,19 5 0,0-3 0,0 0 0,53 3 0,113-4 0,-141-7 0,131-1 0,-69-1 0,145 15 0,-258-12 0,1 1 0,-1 0 0,1 0 0,-1 1 0,0 0 0,0 1 0,0 0 0,0 1 0,14 10 0,-17-10 0,-1 0 0,0 1 0,-1 0 0,1 0 0,-1 0 0,0 1 0,-1 0 0,1 0 0,-1 0 0,-1 0 0,1 1 0,3 12 0,0 7 0,0 1 0,-2 0 0,-2 0 0,2 50 0,-5-74 0,0 1 0,0-1 0,-1 1 0,0-1 0,1 1 0,-1-1 0,-1 0 0,1 1 0,0-1 0,-1 0 0,0 0 0,0 0 0,0 0 0,-1-1 0,0 1 0,1 0 0,-1-1 0,0 0 0,0 0 0,-1 0 0,1 0 0,-1 0 0,1-1 0,-1 1 0,0-1 0,0 0 0,0 0 0,-7 2 0,-10 2 0,0 0 0,0-2 0,-1 0 0,-37 0 0,38-2 0,-482 1 0,298-9 0,197 6 20,-1 0 0,1-1 0,0 0 0,-1 0 0,-12-5 0,20 6-52,-1 0-1,1-1 1,0 1 0,0-1 0,-1 1-1,1-1 1,0 0 0,0 0-1,0 1 1,0-1 0,0 0 0,0 0-1,0 0 1,0 0 0,1 0-1,-1 0 1,0 0 0,1 0 0,-1 0-1,0 0 1,1-1 0,-1 1-1,1 0 1,0 0 0,-1-1 0,1 1-1,0 0 1,0-1 0,0 1-1,0 0 1,0 0 0,0-1 0,0 1-1,0 0 1,0-1 0,1 1-1,-1 0 1,1 0 0,-1-1 0,1 1-1,-1 0 1,1 0 0,0 0-1,-1 0 1,2-1 0,12-18-6794</inkml:trace>
  <inkml:trace contextRef="#ctx0" brushRef="#br0" timeOffset="1380.58">1558 1137 24575,'-2'-1'0,"-1"-1"0,1 0 0,0 1 0,0-1 0,0 0 0,0 0 0,0-1 0,1 1 0,-1 0 0,1-1 0,-1 1 0,1-1 0,0 1 0,0-1 0,0 0 0,-1-5 0,-17-56 0,15 36 0,0 0 0,2 1 0,1-1 0,2-1 0,3-27 0,-3 48 0,0 0 0,1 0 0,0 0 0,0 0 0,1 0 0,0 1 0,0-1 0,1 1 0,0-1 0,1 1 0,-1 1 0,1-1 0,0 1 0,1-1 0,0 1 0,0 1 0,0-1 0,0 1 0,1 0 0,0 1 0,8-5 0,-8 6 0,0 0 0,0 0 0,0 1 0,1 0 0,-1 0 0,1 0 0,0 1 0,-1 0 0,1 1 0,0 0 0,-1 0 0,1 1 0,10 1 0,-13-1 0,0 1 0,0 0 0,1 0 0,-1 0 0,-1 1 0,1 0 0,0 0 0,-1 0 0,1 0 0,-1 0 0,0 1 0,0 0 0,0 0 0,-1 0 0,1 1 0,-1-1 0,0 1 0,0-1 0,3 9 0,6 14 0,0 1 0,-2 0 0,-1 1 0,-2 0 0,0 0 0,-2 1 0,-1-1 0,-2 1 0,-2 56 0,0-82 0,0 0 0,-1 1 0,0-1 0,1 0 0,-2 1 0,1-1 0,0 0 0,-1 0 0,0 0 0,0 0 0,0 0 0,0-1 0,-1 1 0,1 0 0,-1-1 0,0 0 0,0 0 0,0 0 0,0 0 0,-1 0 0,-5 3 0,-1-1 0,1-2 0,-1 1 0,1-1 0,-1-1 0,0 1 0,0-2 0,0 0 0,-14 1 0,-38-4 120,59 1-207,0 0-1,0 1 1,0-1 0,0 0-1,0-1 1,0 1 0,0 0-1,0-1 1,0 0-1,1 1 1,-1-1 0,1 0-1,-1-1 1,1 1 0,0 0-1,-4-5 1,-3-11-6739</inkml:trace>
  <inkml:trace contextRef="#ctx0" brushRef="#br0" timeOffset="2313.76">2272 503 24575,'-1'145'0,"3"161"0,-2-298 0,0 0 0,1 0 0,0 0 0,0 0 0,1 0 0,0 0 0,1-1 0,0 1 0,0-1 0,0 0 0,1 0 0,0 0 0,8 11 0,-7-14 0,0 1 0,0-1 0,0 0 0,0 0 0,1 0 0,0-1 0,0 0 0,0 0 0,0-1 0,0 1 0,1-1 0,-1-1 0,1 1 0,-1-1 0,1 0 0,9 0 0,-2 0 0,0 0 0,1-1 0,-1-1 0,0 0 0,0-1 0,0-1 0,22-6 0,-31 7 0,0 0 0,1-1 0,-1 1 0,0-1 0,0-1 0,0 1 0,-1-1 0,1 0 0,-1 0 0,0 0 0,0 0 0,0-1 0,-1 0 0,1 0 0,-1 0 0,0 0 0,-1 0 0,1-1 0,-1 1 0,3-11 0,19-87-17,-18 67-253,3 1 1,0 0-1,3 1 1,16-37-1,-20 56-6556</inkml:trace>
  <inkml:trace contextRef="#ctx0" brushRef="#br0" timeOffset="3333.02">2855 688 24575,'2'4'0,"1"-1"0,-1 0 0,0 0 0,0 1 0,-1-1 0,1 1 0,-1 0 0,1-1 0,-1 1 0,-1 0 0,1 0 0,0 4 0,2 51 0,-3-47 0,-1 20 0,-1-1 0,-1 0 0,-2 0 0,-9 32 0,22-110 0,-5 27 0,1-1 0,7-24 0,-11 44 0,13-35 0,25-50 0,-34 77 0,0 1 0,1 0 0,0 0 0,1 0 0,0 1 0,0 0 0,1 0 0,-1 0 0,1 1 0,1 0 0,13-8 0,-19 12 0,0 1 0,0 0 0,0 0 0,0 0 0,0 0 0,0 1 0,0-1 0,0 0 0,1 1 0,-1 0 0,0-1 0,1 1 0,-1 0 0,0 0 0,0 0 0,1 1 0,-1-1 0,0 0 0,0 1 0,1 0 0,-1-1 0,3 2 0,-3 0 0,0 0 0,0 0 0,0 0 0,0 1 0,0-1 0,0 0 0,-1 1 0,1-1 0,-1 1 0,1-1 0,-1 1 0,0 0 0,0 0 0,0-1 0,0 5 0,2 12 0,-1 0 0,0 1 0,-2-1 0,-2 23 0,2-31 0,-4 109-1365,3-104-5461</inkml:trace>
  <inkml:trace contextRef="#ctx0" brushRef="#br0" timeOffset="4855.24">3464 661 24575,'-44'-22'0,"29"13"0,0 1 0,-1 0 0,0 1 0,0 1 0,-1 1 0,0 0 0,-22-3 0,36 8 0,-27-3 0,0 0 0,0 2 0,-43 4 0,67-2 0,0-1 0,-1 1 0,1 0 0,0 1 0,0 0 0,0 0 0,0 0 0,0 1 0,0-1 0,1 1 0,-1 1 0,1-1 0,0 1 0,0 0 0,0 0 0,0 0 0,1 1 0,0 0 0,0 0 0,0 0 0,0 0 0,-4 10 0,2 2 0,1 0 0,0 0 0,1 1 0,1 0 0,1 0 0,0 25 0,3 8 0,7 51 0,-8-98 0,1-1 0,0 1 0,-1-1 0,1 0 0,0 1 0,0-1 0,1 0 0,-1 0 0,1 0 0,0 0 0,0 0 0,0 0 0,0 0 0,0-1 0,0 1 0,1-1 0,-1 1 0,1-1 0,0 0 0,0 0 0,0 0 0,0 0 0,0-1 0,0 1 0,0-1 0,0 0 0,1 0 0,5 1 0,8 1 0,1-1 0,-1-1 0,1-1 0,28-2 0,-10 0 0,-20 2 0,1-2 0,0 1 0,-1-2 0,1 0 0,-1-1 0,0-1 0,26-11 0,-32 11 0,1-1 0,-1 0 0,-1-1 0,1 0 0,-1 0 0,-1-1 0,1 0 0,-1-1 0,-1 0 0,1 0 0,10-19 0,-6 6 0,-2 0 0,0-1 0,-2 0 0,0 0 0,-2-1 0,-1 0 0,0 0 0,1-30 0,-3-29 0,-7-90 0,1 91 0,3 50 0,-1 0 0,-2 0 0,-1 0 0,-2 1 0,-11-41 0,9 65 0,2 18 0,1 22 0,-3 62 0,5-44 0,-16 85 0,15-118 0,-1 1 0,-1-2 0,-1 1 0,0-1 0,-2 0 0,0 0 0,0-1 0,-16 20 0,12-21-124,1 1 0,1 0 0,0 1 0,1 0 0,1 1 0,0 0-1,2 0 1,0 1 0,1 0 0,-6 35 0,8-22-6702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8-06T17:32:22.941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435 831 24575,'-61'-1'0,"12"0"0,-67 7 0,102-5 0,1 1 0,-1 1 0,1 0 0,0 1 0,0 0 0,0 1 0,1 1 0,-1 0 0,-18 13 0,26-15 0,0 1 0,0 1 0,0-1 0,0 1 0,1 0 0,0 0 0,0 0 0,1 0 0,0 1 0,0-1 0,0 1 0,1 0 0,-2 8 0,3-13 0,0 1 0,1 0 0,-1 0 0,1 0 0,-1-1 0,1 1 0,0 0 0,0 0 0,0 0 0,0 0 0,1 0 0,-1 0 0,1-1 0,0 1 0,0 0 0,0 0 0,0-1 0,0 1 0,0-1 0,1 1 0,0-1 0,-1 1 0,1-1 0,0 0 0,0 0 0,0 0 0,0 0 0,0 0 0,1 0 0,-1-1 0,0 1 0,1-1 0,-1 1 0,5 0 0,6 2 0,0-1 0,1 0 0,-1-1 0,1-1 0,0 0 0,-1-1 0,1-1 0,0 0 0,-1 0 0,1-1 0,-1-1 0,0-1 0,23-8 0,-33 10 0,1-1 0,-1 0 0,0 1 0,0-1 0,0 0 0,0 0 0,-1-1 0,0 1 0,1-1 0,-1 1 0,0-1 0,1-4 0,-1 4 0,0 0 0,0 0 0,0 0 0,1 1 0,-1-1 0,1 1 0,0-1 0,4-3 0,-6 7 0,-1 0 0,1 0 0,0 0 0,0-1 0,0 1 0,-1 0 0,1 0 0,0 0 0,0 0 0,0 0 0,0 1 0,-1-1 0,1 0 0,0 0 0,0 0 0,0 1 0,-1-1 0,1 0 0,0 1 0,0-1 0,-1 1 0,1-1 0,0 1 0,-1-1 0,1 1 0,-1-1 0,1 1 0,-1 0 0,1-1 0,-1 1 0,1 0 0,-1-1 0,1 1 0,-1 0 0,0 0 0,1-1 0,-1 2 0,19 36 0,-17-33 0,2 5 15,1 0 0,0-1 0,0 1 0,1-1 0,1 0 0,-1 0 0,14 12 0,-15-17-121,0 0 0,0 0 0,1-1 0,0 1 0,0-1 0,-1-1-1,2 1 1,-1-1 0,0 0 0,0 0 0,1-1 0,-1 1 0,13-1 0,10 0-6720</inkml:trace>
  <inkml:trace contextRef="#ctx0" brushRef="#br0" timeOffset="1259.79">1201 937 24575,'0'-1'0,"0"-1"0,0 0 0,0 0 0,-1 1 0,1-1 0,-1 0 0,1 1 0,-1-1 0,1 0 0,-1 1 0,0-1 0,0 1 0,0-1 0,0 1 0,0 0 0,0-1 0,0 1 0,-1 0 0,1 0 0,-2-2 0,-1 0 0,0 1 0,0 0 0,-1 0 0,1 0 0,0 1 0,-1-1 0,-8-1 0,-8 0 0,-1 1 0,-37 2 0,40 0 0,-36 0 0,-129 3 0,181-3 0,0 0 0,0 0 0,0 1 0,0-1 0,0 1 0,1-1 0,-1 1 0,0 0 0,0 0 0,0 0 0,1 1 0,-1-1 0,0 1 0,1-1 0,0 1 0,-1 0 0,1 0 0,0 0 0,0 0 0,0 1 0,0-1 0,0 0 0,0 1 0,1-1 0,-1 1 0,1 0 0,0-1 0,0 1 0,0 0 0,0 0 0,0 0 0,1 0 0,-1 0 0,1 0 0,0 0 0,0 3 0,0 3 0,1-1 0,0 0 0,1 1 0,0-1 0,0 0 0,1 0 0,0 0 0,0 0 0,1-1 0,0 1 0,9 11 0,-1-2 0,1-1 0,1 0 0,1-1 0,0 0 0,1-1 0,0-1 0,1-1 0,23 13 0,-32-21 0,0 0 0,1 0 0,0-1 0,0 0 0,0 0 0,0-1 0,0 0 0,0-1 0,1 0 0,-1 0 0,0-1 0,1-1 0,-1 1 0,0-1 0,1-1 0,-1 0 0,0 0 0,0-1 0,0 0 0,14-7 0,-14 4 0,0 0 0,0-1 0,-1 0 0,0 0 0,0 0 0,-1-1 0,0 0 0,0-1 0,-1 0 0,0 0 0,-1 0 0,1-1 0,6-19 0,-3 5 0,-1 1 0,-2-2 0,0 1 0,5-48 0,-11-194 0,-3 118 0,3 115 0,0 21 0,0 19 0,2 114 0,1-29 0,-13 137 0,0-182-1365,-2-14-5461</inkml:trace>
  <inkml:trace contextRef="#ctx0" brushRef="#br0" timeOffset="2671.3">1545 1018 24575,'0'-1'0,"0"-1"0,0 0 0,0 0 0,-1 0 0,1 0 0,-1 1 0,1-1 0,-1 0 0,0 0 0,1 1 0,-1-1 0,0 0 0,0 1 0,0-1 0,0 1 0,-1-1 0,1 1 0,0 0 0,0-1 0,-3-1 0,0 1 0,0 0 0,0 0 0,0 0 0,0 0 0,0 1 0,0-1 0,-1 1 0,-6-1 0,-5 0 0,0 1 0,0 1 0,-30 2 0,44-2 0,-1 1 0,1-1 0,0 1 0,-1-1 0,1 1 0,0 0 0,-1 0 0,1 0 0,0 0 0,0 1 0,0-1 0,0 0 0,0 1 0,0-1 0,0 1 0,1 0 0,-1 0 0,1 0 0,-2 2 0,0 1 0,0 0 0,1 0 0,0 0 0,0 0 0,0 0 0,1 1 0,0-1 0,-1 7 0,0 11 0,1 0 0,1 0 0,4 26 0,-3-41 0,0 0 0,0 1 0,0-1 0,0 1 0,1-1 0,1 0 0,-1 0 0,7 13 0,-7-18 0,0-1 0,0 1 0,0 0 0,0 0 0,1-1 0,-1 0 0,1 1 0,0-1 0,0 0 0,-1 0 0,1 0 0,0-1 0,1 1 0,-1-1 0,0 1 0,0-1 0,1 0 0,-1-1 0,0 1 0,1 0 0,3-1 0,25 3 0,1-3 0,-1 0 0,45-7 0,-71 6 0,-1 0 0,1-1 0,-1 1 0,0-1 0,0-1 0,0 1 0,0-1 0,0 1 0,-1-2 0,1 1 0,-1 0 0,1-1 0,-1 0 0,0 0 0,-1 0 0,1 0 0,-1-1 0,0 1 0,0-1 0,0 0 0,-1 0 0,1 0 0,-1 0 0,0 0 0,-1-1 0,2-6 0,2-15 0,0-1 0,-2 0 0,-1 0 0,-2-29 0,0 19 0,9-179 0,2-56 0,-9 194 0,4-1 0,3 1 0,3 1 0,27-90 0,-112 397 0,42-131 0,-4-1 0,-4-2 0,-63 110 0,85-174-119,2-5-89,0 1 1,1 1-1,2 1 0,1-1 1,-10 46-1,15-38-6618</inkml:trace>
  <inkml:trace contextRef="#ctx0" brushRef="#br0" timeOffset="3608.1">2048 804 24575,'0'20'0,"-5"251"0,0-201 0,-27 137 0,31-202 10,0 0 0,-1-1 0,0 1 0,0 0 0,0-1 0,0 1 0,-1-1 0,1 0 0,-1 0 0,0 0 0,-5 5 0,8-9-16,0 0-1,-1 1 1,1-1 0,-1 1 0,1-1-1,-1 0 1,1 1 0,-1-1-1,1 0 1,-1 0 0,0 0 0,1 1-1,-1-1 1,1 0 0,-1 0-1,0 0 1,1 0 0,-1 0 0,1 0-1,-1 0 1,0 0 0,1 0 0,-1 0-1,1 0 1,-1-1 0,0 1-1,1 0 1,-1 0 0,1 0 0,-1-1-1,0 0 1,-1-1-86,1 0 1,-1 0-1,1 0 0,0 0 0,0 0 1,0 0-1,0 0 0,0-1 1,0 1-1,1 0 0,-1-1 0,1 1 1,-1-3-1,-2-18-6734</inkml:trace>
  <inkml:trace contextRef="#ctx0" brushRef="#br0" timeOffset="4077.99">2074 593 24575,'0'0'-8191</inkml:trace>
  <inkml:trace contextRef="#ctx0" brushRef="#br0" timeOffset="5397.64">2286 777 24575,'-1'20'0,"-2"0"0,0 0 0,-1 0 0,-11 32 0,7-27 0,2-1 0,-5 31 0,3 1 0,2-49 0,1-15 0,1-21 0,4 5 0,1 1 0,1 0 0,2-1 0,0 1 0,1 0 0,1 1 0,1-1 0,1 1 0,1 1 0,1-1 0,15-23 0,-24 43 0,1 0 0,-1 1 0,0-1 0,0 0 0,1 1 0,-1-1 0,1 1 0,-1-1 0,1 1 0,0-1 0,0 1 0,-1 0 0,1 0 0,0 0 0,0 0 0,0 0 0,4 0 0,-4 1 0,-1 0 0,0 0 0,0 0 0,0 1 0,0-1 0,0 1 0,0-1 0,0 1 0,0-1 0,0 1 0,0-1 0,0 1 0,0 0 0,-1 0 0,1-1 0,0 1 0,0 0 0,-1 0 0,1 0 0,0 0 0,-1 0 0,1 0 0,0 2 0,3 6 0,-1 0 0,0 1 0,-1 0 0,0 0 0,2 18 0,-3 63 0,-2-56 0,4 44 0,-2-70 0,0 0 0,1 0 0,0 1 0,1-1 0,0-1 0,0 1 0,1 0 0,0-1 0,7 12 0,8 0-1365,-1-7-5461</inkml:trace>
  <inkml:trace contextRef="#ctx0" brushRef="#br0" timeOffset="7121.11">2656 804 24575,'-5'0'0,"-1"0"0,1 1 0,0-1 0,-1 1 0,1 0 0,0 1 0,0-1 0,0 1 0,0 0 0,0 0 0,0 0 0,0 1 0,0 0 0,1 0 0,0 0 0,-1 0 0,-4 6 0,4-3 0,1-1 0,0 1 0,0 0 0,1 0 0,0 1 0,0-1 0,0 1 0,1 0 0,0 0 0,0-1 0,0 1 0,0 13 0,2-18 0,-7 89 0,7-81 0,0 0 0,1 1 0,0-1 0,0 0 0,1 0 0,6 17 0,-7-25 0,1 1 0,0-1 0,0 1 0,0-1 0,0 1 0,0-1 0,1 0 0,-1 0 0,1 0 0,-1 0 0,1-1 0,0 1 0,0-1 0,0 1 0,0-1 0,0 0 0,0 0 0,0 0 0,0-1 0,0 1 0,0-1 0,0 0 0,1 0 0,5 0 0,-5 0 0,-1 0 0,1 0 0,0-1 0,-1 1 0,1-1 0,0 0 0,-1 0 0,1 0 0,0 0 0,-1 0 0,0-1 0,1 0 0,-1 0 0,0 0 0,0 0 0,0 0 0,0-1 0,0 1 0,-1-1 0,5-5 0,-4 0 0,0 0 0,0 0 0,-1 0 0,0 0 0,-1 0 0,0 0 0,0 0 0,-1-12 0,0 9 0,1 1 0,0-1 0,0 1 0,6-20 0,20-50 0,-27 81 0,0-1 0,0 0 0,0 0 0,0 0 0,0 0 0,0 0 0,0 0 0,0 0 0,0 0 0,0 1 0,0-1 0,0 0 0,1 0 0,-1 0 0,0 0 0,0 0 0,0 0 0,0 0 0,0 0 0,0 0 0,0 0 0,0 0 0,0 0 0,1 0 0,-1 0 0,0 1 0,0-1 0,0 0 0,0 0 0,0 0 0,0 0 0,0 0 0,1 0 0,-1 0 0,0 0 0,0 0 0,0 0 0,0 0 0,0-1 0,0 1 0,0 0 0,0 0 0,1 0 0,-1 0 0,0 0 0,3 25 0,0 34 0,-2 62 0,-5 248 0,4-361 0,0 0 0,-1 0 0,0 0 0,-1-1 0,1 1 0,-1 0 0,-1-1 0,0 1 0,0-1 0,0 0 0,-1 0 0,0 0 0,0-1 0,-1 1 0,-9 10 0,7-12 0,1 0 0,-1-1 0,0 1 0,0-1 0,0-1 0,0 0 0,-1 0 0,1 0 0,-1-1 0,0 0 0,0 0 0,0-1 0,0 0 0,0 0 0,-11-1 0,-170-7-1365,165 6-546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8-06T17:32:17.795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46 0 24575,'-5'5'0,"-1"10"0,1 11 0,0 11 0,1 13 0,2 1 0,1 3 0,10-1 0,3-3 0,-1-7 0,-1-6 0,-3-9-8191</inkml:trace>
  <inkml:trace contextRef="#ctx0" brushRef="#br0" timeOffset="1239.89">44 0 24575,'10'3'0,"-1"-1"0,0 1 0,1 0 0,-1 1 0,0 0 0,-1 0 0,1 1 0,-1 1 0,0-1 0,0 1 0,13 12 0,-14-11 0,0 0 0,0 0 0,-1 1 0,0 0 0,0 0 0,-1 1 0,0-1 0,0 1 0,-1 0 0,0 0 0,-1 1 0,3 11 0,-3-15 0,-1 0 0,1 0 0,0 0 0,1 0 0,-1 0 0,1-1 0,0 1 0,1-1 0,-1 0 0,7 5 0,-5-5 0,-1 0 0,1 1 0,-1 0 0,-1 0 0,1 0 0,-1 1 0,0 0 0,3 8 0,-4-6 0,1 1 0,-2 0 0,0 0 0,0 0 0,-1 0 0,0 1 0,-1 12 0,0-20 0,0 0 0,0 0 0,0 0 0,-1 0 0,0 0 0,0 0 0,1-1 0,-1 1 0,-1 0 0,1 0 0,0-1 0,-1 1 0,0-1 0,1 1 0,-1-1 0,0 0 0,0 1 0,0-1 0,0 0 0,-1-1 0,1 1 0,-1 0 0,1-1 0,-1 1 0,1-1 0,-1 0 0,0 1 0,-4 0 0,-16 2 0,-1-1 0,1 0 0,-1-2 0,0-1 0,0-1 0,-27-4 0,48 5-114,0-1 1,0 1-1,0-1 0,0 0 0,0 0 1,0 0-1,0 0 0,1-1 0,-1 1 1,0-1-1,-4-3 0,-4-7-6712</inkml:trace>
  <inkml:trace contextRef="#ctx0" brushRef="#br0" timeOffset="2153.91">256 265 24575,'-4'0'0,"-7"0"0,-5 0 0,-5 0 0,-3 0 0,-2 0 0,-1 0 0,-5 0 0,-2 0 0,1 0 0,6 0-8191</inkml:trace>
  <inkml:trace contextRef="#ctx0" brushRef="#br0" timeOffset="2618.88">496 79 24575,'0'5'0,"4"6"0,7 9 0,0 7 0,4 8 0,-1-3-8191</inkml:trace>
  <inkml:trace contextRef="#ctx0" brushRef="#br0" timeOffset="3183.81">1077 26 24575,'-5'0'0,"-14"18"0,-23 33 0,-13 17 0,-10 19 0,-17 18 0,1-1 0,5-13 0,12-13 0,11-19 0,15-16 0,10-16 0,9-11-819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8-06T17:31:35.854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1085 178 24575,'0'0'-819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8-06T17:31:24.361"/>
    </inkml:context>
    <inkml:brush xml:id="br0">
      <inkml:brushProperty name="width" value="0.05" units="cm"/>
      <inkml:brushProperty name="height" value="0.05" units="cm"/>
      <inkml:brushProperty name="color" value="#00A0D7"/>
    </inkml:brush>
  </inkml:definitions>
  <inkml:trace contextRef="#ctx0" brushRef="#br0">0 0 24575,'0'0'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shaq Pasha</cp:lastModifiedBy>
  <cp:revision>3</cp:revision>
  <dcterms:created xsi:type="dcterms:W3CDTF">2021-03-18T05:03:00Z</dcterms:created>
  <dcterms:modified xsi:type="dcterms:W3CDTF">2022-08-06T17:33:00Z</dcterms:modified>
</cp:coreProperties>
</file>